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C671" w14:textId="68D87536" w:rsidR="00AD6960" w:rsidRPr="00AD6960" w:rsidRDefault="00AD6960" w:rsidP="00AD6960">
      <w:pPr>
        <w:jc w:val="center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  <w:r w:rsidRPr="00AD6960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Руководство по организации индивидуальных работ</w:t>
      </w:r>
      <w:r w:rsidR="00BB60DF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 xml:space="preserve"> магистрантов</w:t>
      </w:r>
    </w:p>
    <w:p w14:paraId="2FC887FC" w14:textId="7B49FD06" w:rsidR="00AD6960" w:rsidRPr="00AD6960" w:rsidRDefault="00AD6960" w:rsidP="00AD6960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696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о время курса </w:t>
      </w:r>
      <w:r w:rsidR="00BB60D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агистрантам </w:t>
      </w:r>
      <w:r w:rsidRPr="00AD6960">
        <w:rPr>
          <w:rFonts w:ascii="Times New Roman" w:eastAsia="Times New Roman" w:hAnsi="Times New Roman" w:cs="Times New Roman"/>
          <w:sz w:val="28"/>
          <w:szCs w:val="28"/>
          <w:lang w:eastAsia="ru-RU"/>
        </w:rPr>
        <w:t>необходимо выполнить следующие индивидуальные задания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87"/>
        <w:gridCol w:w="3252"/>
      </w:tblGrid>
      <w:tr w:rsidR="00AD6960" w:rsidRPr="00AD6960" w14:paraId="714ACF1E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5AB75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значение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F8A56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ериод</w:t>
            </w:r>
          </w:p>
        </w:tc>
      </w:tr>
      <w:tr w:rsidR="00AD6960" w:rsidRPr="00AD6960" w14:paraId="26BF23B2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F8B5D8" w14:textId="4A49E426" w:rsidR="00AD6960" w:rsidRPr="00BA4265" w:rsidRDefault="00BA4265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A426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СРМ 1: «</w:t>
            </w:r>
            <w:r w:rsidRPr="00BA426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Использование архитектурных стилей».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651ABA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14:paraId="51A9D7C4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91A24" w14:textId="5487ED9A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Защита </w:t>
            </w:r>
            <w:r w:rsidR="00BA426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РМ</w:t>
            </w: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1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C8C93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 неделя </w:t>
            </w:r>
          </w:p>
        </w:tc>
      </w:tr>
      <w:tr w:rsidR="00AD6960" w:rsidRPr="00AD6960" w14:paraId="6A3DAF7B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C7577C" w14:textId="323A5C77" w:rsidR="00AD6960" w:rsidRPr="00BA4265" w:rsidRDefault="00BA4265" w:rsidP="00BA4265">
            <w:pPr>
              <w:pStyle w:val="TableParagraph"/>
              <w:spacing w:line="241" w:lineRule="exact"/>
              <w:jc w:val="center"/>
              <w:rPr>
                <w:sz w:val="24"/>
                <w:szCs w:val="24"/>
              </w:rPr>
            </w:pPr>
            <w:r w:rsidRPr="00BA4265">
              <w:rPr>
                <w:bCs/>
                <w:color w:val="000000"/>
                <w:sz w:val="24"/>
                <w:szCs w:val="24"/>
              </w:rPr>
              <w:t>СРМ 2</w:t>
            </w:r>
            <w:r w:rsidRPr="00BA4265">
              <w:rPr>
                <w:bCs/>
                <w:color w:val="000000"/>
                <w:sz w:val="24"/>
                <w:szCs w:val="24"/>
              </w:rPr>
              <w:t>:</w:t>
            </w:r>
            <w:r w:rsidRPr="00BA4265">
              <w:rPr>
                <w:b/>
                <w:bCs/>
                <w:color w:val="000000"/>
                <w:sz w:val="24"/>
                <w:szCs w:val="24"/>
              </w:rPr>
              <w:t xml:space="preserve"> «</w:t>
            </w:r>
            <w:r w:rsidRPr="00BA4265">
              <w:rPr>
                <w:bCs/>
                <w:color w:val="000000"/>
                <w:sz w:val="24"/>
                <w:szCs w:val="24"/>
              </w:rPr>
              <w:t xml:space="preserve">Создание диаграммы вариантов использования». </w:t>
            </w:r>
            <w:r w:rsidRPr="00BA4265">
              <w:rPr>
                <w:sz w:val="24"/>
                <w:szCs w:val="24"/>
              </w:rPr>
              <w:t>Проверочная работа № 1 по</w:t>
            </w:r>
            <w:r w:rsidRPr="00BA4265">
              <w:rPr>
                <w:sz w:val="24"/>
                <w:szCs w:val="24"/>
              </w:rPr>
              <w:t xml:space="preserve"> </w:t>
            </w:r>
            <w:r w:rsidRPr="00BA4265">
              <w:rPr>
                <w:sz w:val="24"/>
                <w:szCs w:val="24"/>
              </w:rPr>
              <w:t>материалам лекций 1-5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435B8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14:paraId="4376DCE2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1E124" w14:textId="389C323B" w:rsidR="00AD6960" w:rsidRPr="00AD6960" w:rsidRDefault="00BA4265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СРМ 2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A70BA8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и</w:t>
            </w:r>
          </w:p>
        </w:tc>
      </w:tr>
      <w:tr w:rsidR="00AD6960" w:rsidRPr="00AD6960" w14:paraId="62D4320A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4B46D" w14:textId="5CE9549C" w:rsidR="00AD6960" w:rsidRPr="00BA4265" w:rsidRDefault="00BA4265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A42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СРМ 3: </w:t>
            </w:r>
            <w:r w:rsidRPr="00BA426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«Создание диаграммы деятельности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A89C5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14:paraId="3ABC3689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90A3EB" w14:textId="571C333C" w:rsidR="00AD6960" w:rsidRPr="00AD6960" w:rsidRDefault="00BA4265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СРМ 3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ED32A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AD6960" w:rsidRPr="00AD6960" w14:paraId="1A21A0AB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50843" w14:textId="5E6D4410" w:rsidR="00AD6960" w:rsidRPr="00BF3E2C" w:rsidRDefault="00BF3E2C" w:rsidP="00BF3E2C">
            <w:pPr>
              <w:pStyle w:val="TableParagraph"/>
              <w:spacing w:line="243" w:lineRule="exact"/>
              <w:jc w:val="center"/>
              <w:rPr>
                <w:sz w:val="24"/>
                <w:szCs w:val="24"/>
              </w:rPr>
            </w:pPr>
            <w:r w:rsidRPr="00BF3E2C">
              <w:rPr>
                <w:sz w:val="24"/>
                <w:szCs w:val="24"/>
              </w:rPr>
              <w:t xml:space="preserve">СРМ 4: </w:t>
            </w:r>
            <w:r w:rsidRPr="00BF3E2C">
              <w:rPr>
                <w:sz w:val="24"/>
                <w:szCs w:val="24"/>
              </w:rPr>
              <w:t>Проверочная работа № 2 по</w:t>
            </w:r>
            <w:r w:rsidRPr="00BF3E2C">
              <w:rPr>
                <w:sz w:val="24"/>
                <w:szCs w:val="24"/>
              </w:rPr>
              <w:t xml:space="preserve"> </w:t>
            </w:r>
            <w:r w:rsidRPr="00BF3E2C">
              <w:rPr>
                <w:sz w:val="24"/>
                <w:szCs w:val="24"/>
              </w:rPr>
              <w:t xml:space="preserve">материалам лекций 6-10. </w:t>
            </w:r>
            <w:r w:rsidRPr="00BF3E2C">
              <w:rPr>
                <w:color w:val="000000"/>
                <w:sz w:val="24"/>
                <w:szCs w:val="24"/>
              </w:rPr>
              <w:t>Коллоквиум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9AD67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14:paraId="56AEC3CE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D7E04" w14:textId="268EA4CA" w:rsidR="00AD6960" w:rsidRPr="00AD6960" w:rsidRDefault="00BF3E2C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СРМ 4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81447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и</w:t>
            </w:r>
          </w:p>
        </w:tc>
      </w:tr>
      <w:tr w:rsidR="00AD6960" w:rsidRPr="00AD6960" w14:paraId="1F08A9A6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2E93EB" w14:textId="547D2520" w:rsidR="00BF3E2C" w:rsidRPr="00BF3E2C" w:rsidRDefault="00BF3E2C" w:rsidP="00BF3E2C">
            <w:pPr>
              <w:pStyle w:val="TableParagraph"/>
              <w:tabs>
                <w:tab w:val="left" w:pos="1077"/>
                <w:tab w:val="left" w:pos="1583"/>
                <w:tab w:val="left" w:pos="3018"/>
                <w:tab w:val="left" w:pos="3468"/>
              </w:tabs>
              <w:spacing w:line="240" w:lineRule="exact"/>
              <w:jc w:val="center"/>
              <w:rPr>
                <w:sz w:val="24"/>
                <w:szCs w:val="24"/>
              </w:rPr>
            </w:pPr>
            <w:r w:rsidRPr="00BF3E2C">
              <w:rPr>
                <w:sz w:val="24"/>
                <w:szCs w:val="24"/>
              </w:rPr>
              <w:t xml:space="preserve">СРМ 5: </w:t>
            </w:r>
            <w:r w:rsidRPr="00BF3E2C">
              <w:rPr>
                <w:sz w:val="24"/>
                <w:szCs w:val="24"/>
              </w:rPr>
              <w:t>Подготовка</w:t>
            </w:r>
            <w:r>
              <w:rPr>
                <w:sz w:val="24"/>
                <w:szCs w:val="24"/>
              </w:rPr>
              <w:t xml:space="preserve"> </w:t>
            </w:r>
            <w:r w:rsidRPr="00BF3E2C">
              <w:rPr>
                <w:sz w:val="24"/>
                <w:szCs w:val="24"/>
              </w:rPr>
              <w:t>к</w:t>
            </w:r>
            <w:r>
              <w:rPr>
                <w:sz w:val="24"/>
                <w:szCs w:val="24"/>
              </w:rPr>
              <w:t xml:space="preserve"> </w:t>
            </w:r>
            <w:r w:rsidRPr="00BF3E2C">
              <w:rPr>
                <w:sz w:val="24"/>
                <w:szCs w:val="24"/>
              </w:rPr>
              <w:t>сессии.</w:t>
            </w:r>
          </w:p>
          <w:p w14:paraId="099A91C7" w14:textId="7EED8D1D" w:rsidR="00AD6960" w:rsidRPr="00AD6960" w:rsidRDefault="00BF3E2C" w:rsidP="00BF3E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F3E2C">
              <w:rPr>
                <w:rFonts w:ascii="Times New Roman" w:hAnsi="Times New Roman" w:cs="Times New Roman"/>
                <w:sz w:val="24"/>
                <w:szCs w:val="24"/>
              </w:rPr>
              <w:t>Консультация. Админ панель: управление заказами.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D72DE7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14:paraId="42BB558C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0F7A8" w14:textId="5494516A" w:rsidR="00AD6960" w:rsidRPr="00AD6960" w:rsidRDefault="00BF3E2C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СРМ 5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9C444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3 недели</w:t>
            </w:r>
          </w:p>
        </w:tc>
      </w:tr>
      <w:tr w:rsidR="00AD6960" w:rsidRPr="00AD6960" w14:paraId="71C73A90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EC7735" w14:textId="1E5A71FE" w:rsidR="00BF3E2C" w:rsidRPr="00BF3E2C" w:rsidRDefault="00BF3E2C" w:rsidP="00BF3E2C">
            <w:pPr>
              <w:pStyle w:val="TableParagraph"/>
              <w:spacing w:line="24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СРМ 6: </w:t>
            </w:r>
            <w:bookmarkStart w:id="0" w:name="_GoBack"/>
            <w:bookmarkEnd w:id="0"/>
            <w:r w:rsidRPr="00BF3E2C">
              <w:rPr>
                <w:sz w:val="24"/>
                <w:szCs w:val="24"/>
              </w:rPr>
              <w:t>Проверочная работа №3 по</w:t>
            </w:r>
          </w:p>
          <w:p w14:paraId="27CDA477" w14:textId="12A5F47D" w:rsidR="00AD6960" w:rsidRPr="00AD6960" w:rsidRDefault="00BF3E2C" w:rsidP="00BF3E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F3E2C">
              <w:rPr>
                <w:rFonts w:ascii="Times New Roman" w:hAnsi="Times New Roman" w:cs="Times New Roman"/>
                <w:sz w:val="24"/>
                <w:szCs w:val="24"/>
              </w:rPr>
              <w:t>материалам лекций 11-15</w:t>
            </w:r>
            <w:r w:rsidRPr="00BF3E2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. Сдача задания 7:</w:t>
            </w:r>
            <w:r w:rsidRPr="00BF3E2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«</w:t>
            </w:r>
            <w:r w:rsidRPr="00BF3E2C">
              <w:rPr>
                <w:rFonts w:ascii="Times New Roman" w:hAnsi="Times New Roman" w:cs="Times New Roman"/>
                <w:sz w:val="24"/>
                <w:szCs w:val="24"/>
              </w:rPr>
              <w:t>Создание диаграммы взаимодействия»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B4372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  <w:tr w:rsidR="00AD6960" w:rsidRPr="00AD6960" w14:paraId="2F0C42FC" w14:textId="77777777" w:rsidTr="00AD6960">
        <w:tc>
          <w:tcPr>
            <w:tcW w:w="6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E9177" w14:textId="71339F04" w:rsidR="00AD6960" w:rsidRPr="00AD6960" w:rsidRDefault="00BF3E2C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СРМ 6</w:t>
            </w:r>
          </w:p>
        </w:tc>
        <w:tc>
          <w:tcPr>
            <w:tcW w:w="32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BF2C1E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 недели</w:t>
            </w:r>
          </w:p>
        </w:tc>
      </w:tr>
    </w:tbl>
    <w:p w14:paraId="04727DFD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UwMjYxNDcxtDBU0lEKTi0uzszPAykwqgUAsSo6tywAAAA="/>
  </w:docVars>
  <w:rsids>
    <w:rsidRoot w:val="00AD6960"/>
    <w:rsid w:val="0005136B"/>
    <w:rsid w:val="00053C7F"/>
    <w:rsid w:val="000C5D29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AD6960"/>
    <w:rsid w:val="00B447E5"/>
    <w:rsid w:val="00B6756A"/>
    <w:rsid w:val="00BA4265"/>
    <w:rsid w:val="00BB60DF"/>
    <w:rsid w:val="00BD3450"/>
    <w:rsid w:val="00BF3E2C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3047AB"/>
  <w15:chartTrackingRefBased/>
  <w15:docId w15:val="{AEE515F2-A3C7-49FC-BCA7-DE6592F72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D6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BB60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BB60DF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BA4265"/>
    <w:pPr>
      <w:widowControl w:val="0"/>
      <w:autoSpaceDE w:val="0"/>
      <w:autoSpaceDN w:val="0"/>
      <w:spacing w:after="0" w:line="240" w:lineRule="auto"/>
      <w:ind w:left="11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1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1-09-02T05:43:00Z</dcterms:created>
  <dcterms:modified xsi:type="dcterms:W3CDTF">2021-10-12T18:45:00Z</dcterms:modified>
</cp:coreProperties>
</file>